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44900" w14:textId="333DBC54" w:rsidR="000D549E" w:rsidRPr="002501D1" w:rsidRDefault="00F20DE6" w:rsidP="00AE0B32">
      <w:pPr>
        <w:pStyle w:val="Balk1"/>
      </w:pPr>
      <w:bookmarkStart w:id="0" w:name="_Toc45900415"/>
      <w:r>
        <w:t>AMAÇ</w:t>
      </w:r>
      <w:r w:rsidR="00B5580D">
        <w:t>L</w:t>
      </w:r>
      <w:r>
        <w:t>A</w:t>
      </w:r>
      <w:r w:rsidR="00B5580D">
        <w:t>RIM</w:t>
      </w:r>
      <w:r w:rsidR="00F71312">
        <w:t xml:space="preserve"> YOLUNDA ÖNEMLİ ADIMLAR</w:t>
      </w:r>
      <w:bookmarkEnd w:id="0"/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1"/>
        <w:gridCol w:w="7371"/>
      </w:tblGrid>
      <w:tr w:rsidR="00BF2FB1" w:rsidRPr="00AE0B32" w14:paraId="55BA685C" w14:textId="77777777" w:rsidTr="00B5580D">
        <w:tc>
          <w:tcPr>
            <w:tcW w:w="2411" w:type="dxa"/>
          </w:tcPr>
          <w:p w14:paraId="53128B96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371" w:type="dxa"/>
          </w:tcPr>
          <w:p w14:paraId="0981DAFA" w14:textId="77777777" w:rsidR="00BF2FB1" w:rsidRPr="00AE0B32" w:rsidRDefault="00BE3AF3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AE0B32" w14:paraId="508ED9E1" w14:textId="77777777" w:rsidTr="00B5580D">
        <w:tc>
          <w:tcPr>
            <w:tcW w:w="2411" w:type="dxa"/>
          </w:tcPr>
          <w:p w14:paraId="6B426C75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371" w:type="dxa"/>
          </w:tcPr>
          <w:p w14:paraId="6E47B8F1" w14:textId="77777777" w:rsidR="00BF2FB1" w:rsidRPr="00AE0B32" w:rsidRDefault="00BE3AF3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Kariyer Hazırlığı</w:t>
            </w:r>
          </w:p>
        </w:tc>
      </w:tr>
      <w:tr w:rsidR="00BF2FB1" w:rsidRPr="00AE0B32" w14:paraId="566BAED5" w14:textId="77777777" w:rsidTr="00B5580D">
        <w:tc>
          <w:tcPr>
            <w:tcW w:w="2411" w:type="dxa"/>
          </w:tcPr>
          <w:p w14:paraId="13496EF9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371" w:type="dxa"/>
          </w:tcPr>
          <w:p w14:paraId="0332FEF5" w14:textId="2540D203" w:rsidR="00BF2FB1" w:rsidRPr="00AE0B32" w:rsidRDefault="00BE3AF3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Kariyer hazırlığı sürecinde belirlediği amaçlar doğrultusunda alan/dal/d</w:t>
            </w:r>
            <w:bookmarkStart w:id="1" w:name="_GoBack"/>
            <w:bookmarkEnd w:id="1"/>
            <w:r w:rsidRPr="00AE0B32">
              <w:rPr>
                <w:rFonts w:ascii="Times New Roman" w:hAnsi="Times New Roman" w:cs="Times New Roman"/>
                <w:sz w:val="24"/>
                <w:szCs w:val="24"/>
              </w:rPr>
              <w:t xml:space="preserve">ers seçimi yapar. / </w:t>
            </w:r>
            <w:r w:rsidR="007D0E9F" w:rsidRPr="00AE0B3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. Hafta</w:t>
            </w:r>
          </w:p>
        </w:tc>
      </w:tr>
      <w:tr w:rsidR="00BF2FB1" w:rsidRPr="00AE0B32" w14:paraId="1C6C59FE" w14:textId="77777777" w:rsidTr="00B5580D">
        <w:tc>
          <w:tcPr>
            <w:tcW w:w="2411" w:type="dxa"/>
          </w:tcPr>
          <w:p w14:paraId="7C1EF333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371" w:type="dxa"/>
          </w:tcPr>
          <w:p w14:paraId="4A64E9DB" w14:textId="77777777" w:rsidR="00BF2FB1" w:rsidRPr="00AE0B32" w:rsidRDefault="00BE3AF3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10. Sınıf</w:t>
            </w:r>
          </w:p>
        </w:tc>
      </w:tr>
      <w:tr w:rsidR="00BF2FB1" w:rsidRPr="00AE0B32" w14:paraId="3554978C" w14:textId="77777777" w:rsidTr="00B5580D">
        <w:tc>
          <w:tcPr>
            <w:tcW w:w="2411" w:type="dxa"/>
          </w:tcPr>
          <w:p w14:paraId="03C51A2D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371" w:type="dxa"/>
          </w:tcPr>
          <w:p w14:paraId="3B89ECF7" w14:textId="77777777" w:rsidR="00BF2FB1" w:rsidRPr="00AE0B32" w:rsidRDefault="00BE3AF3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AE0B32" w14:paraId="2DEB2A91" w14:textId="77777777" w:rsidTr="00B5580D">
        <w:tc>
          <w:tcPr>
            <w:tcW w:w="2411" w:type="dxa"/>
          </w:tcPr>
          <w:p w14:paraId="0946AB35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371" w:type="dxa"/>
          </w:tcPr>
          <w:p w14:paraId="76BF917C" w14:textId="108DACA6" w:rsidR="00F71312" w:rsidRPr="00AE0B32" w:rsidRDefault="00F71312" w:rsidP="00AE0B32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5F4619" w:rsidRPr="00AE0B32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6333FCDC" w14:textId="2F9B926C" w:rsidR="00F71312" w:rsidRPr="00AE0B32" w:rsidRDefault="00F71312" w:rsidP="00AE0B32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5F4619" w:rsidRPr="00AE0B32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2C78B602" w14:textId="5EF55B42" w:rsidR="00AB154E" w:rsidRPr="00AE0B32" w:rsidRDefault="00F71312" w:rsidP="00AE0B32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B154E" w:rsidRPr="00AE0B3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F2FB1" w:rsidRPr="00AE0B32" w14:paraId="3C99B309" w14:textId="77777777" w:rsidTr="00B5580D">
        <w:tc>
          <w:tcPr>
            <w:tcW w:w="2411" w:type="dxa"/>
          </w:tcPr>
          <w:p w14:paraId="31CCCD3A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371" w:type="dxa"/>
          </w:tcPr>
          <w:p w14:paraId="67F2AB2A" w14:textId="12BBBF5C" w:rsidR="00F71312" w:rsidRPr="00AE0B32" w:rsidRDefault="00F71312" w:rsidP="00AE0B32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B154E" w:rsidRPr="00AE0B32">
              <w:rPr>
                <w:rFonts w:ascii="Times New Roman" w:hAnsi="Times New Roman"/>
                <w:sz w:val="24"/>
                <w:szCs w:val="24"/>
              </w:rPr>
              <w:t>1 ve 3</w:t>
            </w:r>
            <w:r w:rsidR="0066743D" w:rsidRPr="00AE0B3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5580D" w:rsidRPr="00AE0B32">
              <w:rPr>
                <w:rFonts w:ascii="Times New Roman" w:hAnsi="Times New Roman"/>
                <w:sz w:val="24"/>
                <w:szCs w:val="24"/>
              </w:rPr>
              <w:t>öğrenci sayısı kadar</w:t>
            </w:r>
            <w:r w:rsidR="0066743D" w:rsidRPr="00AE0B32">
              <w:rPr>
                <w:rFonts w:ascii="Times New Roman" w:hAnsi="Times New Roman"/>
                <w:sz w:val="24"/>
                <w:szCs w:val="24"/>
              </w:rPr>
              <w:t xml:space="preserve"> çoğaltılır.</w:t>
            </w:r>
          </w:p>
          <w:p w14:paraId="4F2D987E" w14:textId="77777777" w:rsidR="00AB154E" w:rsidRPr="00AE0B32" w:rsidRDefault="00F71312" w:rsidP="00AE0B32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B154E" w:rsidRPr="00AE0B32">
              <w:rPr>
                <w:rFonts w:ascii="Times New Roman" w:hAnsi="Times New Roman"/>
                <w:sz w:val="24"/>
                <w:szCs w:val="24"/>
              </w:rPr>
              <w:t>2 poster şekli</w:t>
            </w:r>
            <w:r w:rsidR="00EC123C" w:rsidRPr="00AE0B32">
              <w:rPr>
                <w:rFonts w:ascii="Times New Roman" w:hAnsi="Times New Roman"/>
                <w:sz w:val="24"/>
                <w:szCs w:val="24"/>
              </w:rPr>
              <w:t>nde hazırlanarak tahtaya asılır veya yansıtılır.</w:t>
            </w:r>
          </w:p>
          <w:p w14:paraId="60692412" w14:textId="66C60B1E" w:rsidR="00B5580D" w:rsidRPr="00AE0B32" w:rsidRDefault="00B5580D" w:rsidP="00AE0B32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Öğrencilerden kariyer amaçlarıyla ilgili daha önce yapmış oldukları etkinlik notları getirmeleri bir hafta öncesinden istenebilir.</w:t>
            </w:r>
          </w:p>
        </w:tc>
      </w:tr>
      <w:tr w:rsidR="00BF2FB1" w:rsidRPr="00AE0B32" w14:paraId="22C49D92" w14:textId="77777777" w:rsidTr="00B5580D">
        <w:tc>
          <w:tcPr>
            <w:tcW w:w="2411" w:type="dxa"/>
          </w:tcPr>
          <w:p w14:paraId="6F763AB5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371" w:type="dxa"/>
          </w:tcPr>
          <w:p w14:paraId="25B714D0" w14:textId="4A3A3860" w:rsidR="004A035D" w:rsidRPr="00AE0B32" w:rsidRDefault="00F546D8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Öğrencilerden kariyer amaçlarını düşünmeleri istenir</w:t>
            </w:r>
            <w:r w:rsidR="00F42FEB" w:rsidRPr="00AE0B32">
              <w:rPr>
                <w:rFonts w:ascii="Times New Roman" w:hAnsi="Times New Roman"/>
              </w:rPr>
              <w:t>.</w:t>
            </w:r>
          </w:p>
          <w:p w14:paraId="7BA62821" w14:textId="302E41CA" w:rsidR="00F42FEB" w:rsidRPr="00AE0B32" w:rsidRDefault="00F546D8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Aşağıdaki yönerge verilir</w:t>
            </w:r>
            <w:r w:rsidR="00DD7494" w:rsidRPr="00AE0B32">
              <w:rPr>
                <w:rFonts w:ascii="Times New Roman" w:hAnsi="Times New Roman"/>
              </w:rPr>
              <w:t>:</w:t>
            </w:r>
          </w:p>
          <w:p w14:paraId="305E7F83" w14:textId="0C38CC9B" w:rsidR="00DD7494" w:rsidRPr="00AE0B32" w:rsidRDefault="00DD7494" w:rsidP="00AE0B3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AE0B32">
              <w:rPr>
                <w:rFonts w:ascii="Times New Roman" w:hAnsi="Times New Roman"/>
                <w:i/>
              </w:rPr>
              <w:t xml:space="preserve">“Sevgili öğrenciler, sizlerle daha önce de kariyer amaçları ile ilgili etkinlikler yapmıştık. Belirlemiş olduğunuz bu amaçlarınızı şimdi tekrar hatırlayacağız. Bunun için size dağıtacağım </w:t>
            </w:r>
            <w:r w:rsidR="00B5580D" w:rsidRPr="00AE0B32">
              <w:rPr>
                <w:rFonts w:ascii="Times New Roman" w:hAnsi="Times New Roman"/>
                <w:i/>
              </w:rPr>
              <w:t>Çalışma Yaprağı-</w:t>
            </w:r>
            <w:r w:rsidRPr="00AE0B32">
              <w:rPr>
                <w:rFonts w:ascii="Times New Roman" w:hAnsi="Times New Roman"/>
                <w:i/>
              </w:rPr>
              <w:t>1’i doldurmanızı istiyorum. Ardından sınıfça paylaşacağız.”</w:t>
            </w:r>
          </w:p>
          <w:p w14:paraId="344E9271" w14:textId="25135D60" w:rsidR="00AB154E" w:rsidRPr="00AE0B32" w:rsidRDefault="00F71312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Öğrenciler Çalışma Y</w:t>
            </w:r>
            <w:r w:rsidR="00AB154E" w:rsidRPr="00AE0B32">
              <w:rPr>
                <w:rFonts w:ascii="Times New Roman" w:hAnsi="Times New Roman"/>
              </w:rPr>
              <w:t>aprağı</w:t>
            </w:r>
            <w:r w:rsidRPr="00AE0B32">
              <w:rPr>
                <w:rFonts w:ascii="Times New Roman" w:hAnsi="Times New Roman"/>
              </w:rPr>
              <w:t>-</w:t>
            </w:r>
            <w:r w:rsidR="00AB154E" w:rsidRPr="00AE0B32">
              <w:rPr>
                <w:rFonts w:ascii="Times New Roman" w:hAnsi="Times New Roman"/>
              </w:rPr>
              <w:t xml:space="preserve">1’i doldurduktan sonra uygulayıcı tarafından </w:t>
            </w:r>
            <w:r w:rsidRPr="00AE0B32">
              <w:rPr>
                <w:rFonts w:ascii="Times New Roman" w:hAnsi="Times New Roman"/>
              </w:rPr>
              <w:t>Çalışma Yaprağı-</w:t>
            </w:r>
            <w:r w:rsidR="00AB154E" w:rsidRPr="00AE0B32">
              <w:rPr>
                <w:rFonts w:ascii="Times New Roman" w:hAnsi="Times New Roman"/>
              </w:rPr>
              <w:t>2 poster şeklinde tahtaya asılır</w:t>
            </w:r>
            <w:r w:rsidR="00110871" w:rsidRPr="00AE0B32">
              <w:rPr>
                <w:rFonts w:ascii="Times New Roman" w:hAnsi="Times New Roman"/>
              </w:rPr>
              <w:t>/yansıtılır</w:t>
            </w:r>
            <w:r w:rsidR="00AB154E" w:rsidRPr="00AE0B32">
              <w:rPr>
                <w:rFonts w:ascii="Times New Roman" w:hAnsi="Times New Roman"/>
              </w:rPr>
              <w:t xml:space="preserve"> ve öğrencilerle birlikte incelenir.</w:t>
            </w:r>
          </w:p>
          <w:p w14:paraId="4554C853" w14:textId="56BC4A01" w:rsidR="00AB154E" w:rsidRPr="00AE0B32" w:rsidRDefault="00AB154E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 xml:space="preserve">Aşağıdaki yönerge </w:t>
            </w:r>
            <w:r w:rsidR="00F546D8" w:rsidRPr="00AE0B32">
              <w:rPr>
                <w:rFonts w:ascii="Times New Roman" w:hAnsi="Times New Roman"/>
              </w:rPr>
              <w:t>verilir</w:t>
            </w:r>
            <w:r w:rsidRPr="00AE0B32">
              <w:rPr>
                <w:rFonts w:ascii="Times New Roman" w:hAnsi="Times New Roman"/>
              </w:rPr>
              <w:t>:</w:t>
            </w:r>
          </w:p>
          <w:p w14:paraId="6095F8BC" w14:textId="45CB2C14" w:rsidR="00AB154E" w:rsidRPr="00AE0B32" w:rsidRDefault="00AB154E" w:rsidP="00AE0B3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AE0B32">
              <w:rPr>
                <w:rFonts w:ascii="Times New Roman" w:hAnsi="Times New Roman"/>
                <w:i/>
              </w:rPr>
              <w:t>“Sevgili öğrenciler, kariy</w:t>
            </w:r>
            <w:r w:rsidR="00F71312" w:rsidRPr="00AE0B32">
              <w:rPr>
                <w:rFonts w:ascii="Times New Roman" w:hAnsi="Times New Roman"/>
                <w:i/>
              </w:rPr>
              <w:t>er amaçlarımızın</w:t>
            </w:r>
            <w:r w:rsidR="00445542" w:rsidRPr="00AE0B32">
              <w:rPr>
                <w:rFonts w:ascii="Times New Roman" w:hAnsi="Times New Roman"/>
                <w:i/>
              </w:rPr>
              <w:t xml:space="preserve"> farkına varman</w:t>
            </w:r>
            <w:r w:rsidRPr="00AE0B32">
              <w:rPr>
                <w:rFonts w:ascii="Times New Roman" w:hAnsi="Times New Roman"/>
                <w:i/>
              </w:rPr>
              <w:t xml:space="preserve">ızın ardından şimdi alan/dal/dersleri içeren </w:t>
            </w:r>
            <w:r w:rsidR="00F71312" w:rsidRPr="00AE0B32">
              <w:rPr>
                <w:rFonts w:ascii="Times New Roman" w:hAnsi="Times New Roman"/>
                <w:i/>
              </w:rPr>
              <w:t xml:space="preserve">Çalışma Yaprağı-2’yi </w:t>
            </w:r>
            <w:r w:rsidRPr="00AE0B32">
              <w:rPr>
                <w:rFonts w:ascii="Times New Roman" w:hAnsi="Times New Roman"/>
                <w:i/>
              </w:rPr>
              <w:t xml:space="preserve">inceleyeceğiz. </w:t>
            </w:r>
            <w:r w:rsidR="00EF495F" w:rsidRPr="00AE0B32">
              <w:rPr>
                <w:rFonts w:ascii="Times New Roman" w:hAnsi="Times New Roman"/>
                <w:i/>
              </w:rPr>
              <w:t xml:space="preserve">Burada alanlar ve ilgili dersler yer alıyor. </w:t>
            </w:r>
            <w:r w:rsidRPr="00AE0B32">
              <w:rPr>
                <w:rFonts w:ascii="Times New Roman" w:hAnsi="Times New Roman"/>
                <w:i/>
              </w:rPr>
              <w:t>Bildiğiniz gibi alan/dal/ders seçimlerimizde birçok faktör etkili olmaktadır. Bunlardan en önemlileri yetenek, ilgi ve değerler</w:t>
            </w:r>
            <w:r w:rsidR="00F71312" w:rsidRPr="00AE0B32">
              <w:rPr>
                <w:rFonts w:ascii="Times New Roman" w:hAnsi="Times New Roman"/>
                <w:i/>
              </w:rPr>
              <w:t xml:space="preserve"> ve bu kapsamda belirlediğimiz kariyer amaçlarımızdır</w:t>
            </w:r>
            <w:r w:rsidR="00445542" w:rsidRPr="00AE0B32">
              <w:rPr>
                <w:rFonts w:ascii="Times New Roman" w:hAnsi="Times New Roman"/>
                <w:i/>
              </w:rPr>
              <w:t xml:space="preserve">. Tüm bunları dikkate alıp kariyer </w:t>
            </w:r>
            <w:r w:rsidR="00F71312" w:rsidRPr="00AE0B32">
              <w:rPr>
                <w:rFonts w:ascii="Times New Roman" w:hAnsi="Times New Roman"/>
                <w:i/>
              </w:rPr>
              <w:t>amaçlarınızı</w:t>
            </w:r>
            <w:r w:rsidR="00445542" w:rsidRPr="00AE0B32">
              <w:rPr>
                <w:rFonts w:ascii="Times New Roman" w:hAnsi="Times New Roman"/>
                <w:i/>
              </w:rPr>
              <w:t xml:space="preserve"> belirleyecek ve</w:t>
            </w:r>
            <w:r w:rsidRPr="00AE0B32">
              <w:rPr>
                <w:rFonts w:ascii="Times New Roman" w:hAnsi="Times New Roman"/>
                <w:i/>
              </w:rPr>
              <w:t xml:space="preserve"> </w:t>
            </w:r>
            <w:r w:rsidR="00445542" w:rsidRPr="00AE0B32">
              <w:rPr>
                <w:rFonts w:ascii="Times New Roman" w:hAnsi="Times New Roman"/>
                <w:i/>
              </w:rPr>
              <w:t xml:space="preserve">bu </w:t>
            </w:r>
            <w:r w:rsidR="00F71312" w:rsidRPr="00AE0B32">
              <w:rPr>
                <w:rFonts w:ascii="Times New Roman" w:hAnsi="Times New Roman"/>
                <w:i/>
              </w:rPr>
              <w:t>amaçlar</w:t>
            </w:r>
            <w:r w:rsidR="00445542" w:rsidRPr="00AE0B32">
              <w:rPr>
                <w:rFonts w:ascii="Times New Roman" w:hAnsi="Times New Roman"/>
                <w:i/>
              </w:rPr>
              <w:t xml:space="preserve"> doğrultusunda alan/dal/ders seçimi yapacaksınız. Şimdi sizlere </w:t>
            </w:r>
            <w:r w:rsidR="00F71312" w:rsidRPr="00AE0B32">
              <w:rPr>
                <w:rFonts w:ascii="Times New Roman" w:hAnsi="Times New Roman"/>
                <w:i/>
              </w:rPr>
              <w:t xml:space="preserve">Çalışma Yaprağı-3’ü </w:t>
            </w:r>
            <w:r w:rsidR="00445542" w:rsidRPr="00AE0B32">
              <w:rPr>
                <w:rFonts w:ascii="Times New Roman" w:hAnsi="Times New Roman"/>
                <w:i/>
              </w:rPr>
              <w:t xml:space="preserve">dağıtacağım. Burada hepiniz kariyer </w:t>
            </w:r>
            <w:r w:rsidR="00B5580D" w:rsidRPr="00AE0B32">
              <w:rPr>
                <w:rFonts w:ascii="Times New Roman" w:hAnsi="Times New Roman"/>
                <w:i/>
              </w:rPr>
              <w:t xml:space="preserve">amaçlarınız </w:t>
            </w:r>
            <w:r w:rsidR="00445542" w:rsidRPr="00AE0B32">
              <w:rPr>
                <w:rFonts w:ascii="Times New Roman" w:hAnsi="Times New Roman"/>
                <w:i/>
              </w:rPr>
              <w:t>doğrultusunda alan/dal/ders seçimlerinizi içeren profil oluşturacaksınız.</w:t>
            </w:r>
            <w:r w:rsidR="00B5580D" w:rsidRPr="00AE0B32">
              <w:rPr>
                <w:rFonts w:ascii="Times New Roman" w:hAnsi="Times New Roman"/>
                <w:i/>
              </w:rPr>
              <w:t xml:space="preserve"> Bu profili oluşturmak çalışma yaprağındaki kutucukları doldurun.</w:t>
            </w:r>
            <w:r w:rsidR="00445542" w:rsidRPr="00AE0B32">
              <w:rPr>
                <w:rFonts w:ascii="Times New Roman" w:hAnsi="Times New Roman"/>
                <w:i/>
              </w:rPr>
              <w:t>”</w:t>
            </w:r>
          </w:p>
          <w:p w14:paraId="7474234E" w14:textId="4926EE40" w:rsidR="00445542" w:rsidRPr="00AE0B32" w:rsidRDefault="00B5580D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Çalışma Yaprağı-</w:t>
            </w:r>
            <w:r w:rsidR="00445542" w:rsidRPr="00AE0B32">
              <w:rPr>
                <w:rFonts w:ascii="Times New Roman" w:hAnsi="Times New Roman"/>
              </w:rPr>
              <w:t>3’ün doldurulmasının ardından aşağıdaki tartışma soruları ile etkinlik devam ettirilir:</w:t>
            </w:r>
          </w:p>
          <w:p w14:paraId="326AA825" w14:textId="47118133" w:rsidR="00445542" w:rsidRPr="00AE0B32" w:rsidRDefault="00B5580D" w:rsidP="00AE0B3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Kariyer amaçlarınıza</w:t>
            </w:r>
            <w:r w:rsidR="00445542" w:rsidRPr="00AE0B32">
              <w:rPr>
                <w:rFonts w:ascii="Times New Roman" w:hAnsi="Times New Roman"/>
              </w:rPr>
              <w:t xml:space="preserve"> ulaşmak için hangi adımları atmanız gerekmektedir?</w:t>
            </w:r>
          </w:p>
          <w:p w14:paraId="40C174A0" w14:textId="77777777" w:rsidR="00445542" w:rsidRPr="00AE0B32" w:rsidRDefault="00445542" w:rsidP="00AE0B3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>Alan/dal/ders seçimlerinizde hangi etmenler dikkate alınmalıdır?</w:t>
            </w:r>
          </w:p>
          <w:p w14:paraId="58A3E827" w14:textId="2D2098CA" w:rsidR="00445542" w:rsidRPr="00AE0B32" w:rsidRDefault="00445542" w:rsidP="00AE0B3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 xml:space="preserve">Kariyer </w:t>
            </w:r>
            <w:r w:rsidR="00B5580D" w:rsidRPr="00AE0B32">
              <w:rPr>
                <w:rFonts w:ascii="Times New Roman" w:hAnsi="Times New Roman"/>
              </w:rPr>
              <w:t>amaçlarınıza</w:t>
            </w:r>
            <w:r w:rsidRPr="00AE0B32">
              <w:rPr>
                <w:rFonts w:ascii="Times New Roman" w:hAnsi="Times New Roman"/>
              </w:rPr>
              <w:t xml:space="preserve"> ulaşmanızda alan/dal/ders seçiminiz nasıl bir köprü olacaktır?</w:t>
            </w:r>
          </w:p>
          <w:p w14:paraId="230E0BB1" w14:textId="77777777" w:rsidR="00445542" w:rsidRPr="00AE0B32" w:rsidRDefault="00445542" w:rsidP="00AE0B32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0B32">
              <w:rPr>
                <w:rFonts w:ascii="Times New Roman" w:hAnsi="Times New Roman"/>
              </w:rPr>
              <w:t xml:space="preserve">Tartışma sorularının ardından aşağıdaki açıklama ile etkinlik </w:t>
            </w:r>
            <w:r w:rsidRPr="00AE0B32">
              <w:rPr>
                <w:rFonts w:ascii="Times New Roman" w:hAnsi="Times New Roman"/>
              </w:rPr>
              <w:lastRenderedPageBreak/>
              <w:t>sonlandırılır:</w:t>
            </w:r>
          </w:p>
          <w:p w14:paraId="67C8F0A3" w14:textId="49ADFFC1" w:rsidR="00AB154E" w:rsidRPr="00AE0B32" w:rsidRDefault="00445542" w:rsidP="00AE0B3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AE0B32">
              <w:rPr>
                <w:rFonts w:ascii="Times New Roman" w:hAnsi="Times New Roman"/>
                <w:i/>
              </w:rPr>
              <w:t>“Sevgili öğrenc</w:t>
            </w:r>
            <w:r w:rsidR="00B5580D" w:rsidRPr="00AE0B32">
              <w:rPr>
                <w:rFonts w:ascii="Times New Roman" w:hAnsi="Times New Roman"/>
                <w:i/>
              </w:rPr>
              <w:t>iler, bugün öncelikle kariyer amaçlarınız ve bu amaçlarınız doğrultusunda yapacağınız alan/dal/ders seçimi</w:t>
            </w:r>
            <w:r w:rsidRPr="00AE0B32">
              <w:rPr>
                <w:rFonts w:ascii="Times New Roman" w:hAnsi="Times New Roman"/>
                <w:i/>
              </w:rPr>
              <w:t xml:space="preserve"> üzerinde durduk. Çünk</w:t>
            </w:r>
            <w:r w:rsidR="00CA7F6D" w:rsidRPr="00AE0B32">
              <w:rPr>
                <w:rFonts w:ascii="Times New Roman" w:hAnsi="Times New Roman"/>
                <w:i/>
              </w:rPr>
              <w:t>ü geleceği</w:t>
            </w:r>
            <w:r w:rsidR="00B5580D" w:rsidRPr="00AE0B32">
              <w:rPr>
                <w:rFonts w:ascii="Times New Roman" w:hAnsi="Times New Roman"/>
                <w:i/>
              </w:rPr>
              <w:t>n</w:t>
            </w:r>
            <w:r w:rsidR="00CA7F6D" w:rsidRPr="00AE0B32">
              <w:rPr>
                <w:rFonts w:ascii="Times New Roman" w:hAnsi="Times New Roman"/>
                <w:i/>
              </w:rPr>
              <w:t xml:space="preserve">izi ancak bu </w:t>
            </w:r>
            <w:r w:rsidR="00B5580D" w:rsidRPr="00AE0B32">
              <w:rPr>
                <w:rFonts w:ascii="Times New Roman" w:hAnsi="Times New Roman"/>
                <w:i/>
              </w:rPr>
              <w:t xml:space="preserve">amaçlarınız </w:t>
            </w:r>
            <w:r w:rsidR="00CA7F6D" w:rsidRPr="00AE0B32">
              <w:rPr>
                <w:rFonts w:ascii="Times New Roman" w:hAnsi="Times New Roman"/>
                <w:i/>
              </w:rPr>
              <w:t xml:space="preserve">ile yönlendirebiliriz. Bu yüzden adımlarımızı belirlediğimiz </w:t>
            </w:r>
            <w:r w:rsidR="00B5580D" w:rsidRPr="00AE0B32">
              <w:rPr>
                <w:rFonts w:ascii="Times New Roman" w:hAnsi="Times New Roman"/>
                <w:i/>
              </w:rPr>
              <w:t>amaçlarımız</w:t>
            </w:r>
            <w:r w:rsidR="00CA7F6D" w:rsidRPr="00AE0B32">
              <w:rPr>
                <w:rFonts w:ascii="Times New Roman" w:hAnsi="Times New Roman"/>
                <w:i/>
              </w:rPr>
              <w:t xml:space="preserve"> doğrultusunda atmalıyız. Bu adımlardan en önemlilerinden biri de alan/dal/ders seçimlerimizdir. Bugün kendi </w:t>
            </w:r>
            <w:r w:rsidR="00B5580D" w:rsidRPr="00AE0B32">
              <w:rPr>
                <w:rFonts w:ascii="Times New Roman" w:hAnsi="Times New Roman"/>
                <w:i/>
              </w:rPr>
              <w:t>amaçlarımıza</w:t>
            </w:r>
            <w:r w:rsidR="00CA7F6D" w:rsidRPr="00AE0B32">
              <w:rPr>
                <w:rFonts w:ascii="Times New Roman" w:hAnsi="Times New Roman"/>
                <w:i/>
              </w:rPr>
              <w:t xml:space="preserve"> göre hangi alan/dal/dersi seçmemiz gerektiği üzerinde durduk. Bunlar</w:t>
            </w:r>
            <w:r w:rsidR="00B5580D" w:rsidRPr="00AE0B32">
              <w:rPr>
                <w:rFonts w:ascii="Times New Roman" w:hAnsi="Times New Roman"/>
                <w:i/>
              </w:rPr>
              <w:t>ı birbirleriyle ilişkilendirdik</w:t>
            </w:r>
            <w:r w:rsidR="00CA7F6D" w:rsidRPr="00AE0B32">
              <w:rPr>
                <w:rFonts w:ascii="Times New Roman" w:hAnsi="Times New Roman"/>
                <w:i/>
              </w:rPr>
              <w:t>.”</w:t>
            </w:r>
          </w:p>
        </w:tc>
      </w:tr>
      <w:tr w:rsidR="00BF2FB1" w:rsidRPr="00AE0B32" w14:paraId="16536EAA" w14:textId="77777777" w:rsidTr="00B5580D">
        <w:tc>
          <w:tcPr>
            <w:tcW w:w="2411" w:type="dxa"/>
          </w:tcPr>
          <w:p w14:paraId="6BDDA348" w14:textId="77777777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371" w:type="dxa"/>
          </w:tcPr>
          <w:p w14:paraId="68C9872B" w14:textId="33F7584E" w:rsidR="00EC123C" w:rsidRPr="00AE0B32" w:rsidRDefault="00B5580D" w:rsidP="00AE0B32">
            <w:pPr>
              <w:pStyle w:val="ListeParagraf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/>
              <w:ind w:left="320" w:hanging="3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Öğrencilerden kariyer amaçlarını düşünerek ilerleyen süreçte değişen kariyer amaçlarının olması durumunda alan/dal/ders seçimlerini yeniden değerlendirip gözden geçirmeleri istenebilir.</w:t>
            </w:r>
          </w:p>
        </w:tc>
      </w:tr>
      <w:tr w:rsidR="00BF2FB1" w:rsidRPr="00AE0B32" w14:paraId="55E54D66" w14:textId="77777777" w:rsidTr="00B5580D">
        <w:tc>
          <w:tcPr>
            <w:tcW w:w="2411" w:type="dxa"/>
          </w:tcPr>
          <w:p w14:paraId="19C934C5" w14:textId="42A6EAA5" w:rsidR="00BF2FB1" w:rsidRPr="00AE0B32" w:rsidRDefault="00BF2FB1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371" w:type="dxa"/>
          </w:tcPr>
          <w:p w14:paraId="62CDC6F8" w14:textId="18848839" w:rsidR="00BF2FB1" w:rsidRDefault="000C700D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14:paraId="2F6AA2BD" w14:textId="77777777" w:rsidR="00AE0B32" w:rsidRPr="00AE0B32" w:rsidRDefault="00AE0B32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FB1209" w14:textId="3D18C1BE" w:rsidR="000C700D" w:rsidRPr="00AE0B32" w:rsidRDefault="000C700D" w:rsidP="00AE0B32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ğı 1 ve 3 ile çalışırken öğretmen öğrenciye geribildirim vererek destek sağlayabilir.</w:t>
            </w:r>
          </w:p>
          <w:p w14:paraId="59301986" w14:textId="2B352C9C" w:rsidR="000C700D" w:rsidRPr="00AE0B32" w:rsidRDefault="000C700D" w:rsidP="00AE0B32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>Çalışma yapraklarının tamamlanması için ek süre verilerek öğrenme süreci farklılaştırılabilir.</w:t>
            </w:r>
          </w:p>
          <w:p w14:paraId="56FA2835" w14:textId="64ABB3CE" w:rsidR="000C700D" w:rsidRPr="00AE0B32" w:rsidRDefault="000C700D" w:rsidP="00AE0B32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0B32">
              <w:rPr>
                <w:rFonts w:ascii="Times New Roman" w:hAnsi="Times New Roman"/>
                <w:sz w:val="24"/>
                <w:szCs w:val="24"/>
              </w:rPr>
              <w:t xml:space="preserve">Çalışma yaprağı 2’nin uzaktan da rahatlıkla görülebilecek şekilde büyük boyutlarda basılmasına ve diğer çalışma </w:t>
            </w:r>
            <w:r w:rsidR="00AE0B32" w:rsidRPr="00AE0B32">
              <w:rPr>
                <w:rFonts w:ascii="Times New Roman" w:hAnsi="Times New Roman"/>
                <w:sz w:val="24"/>
                <w:szCs w:val="24"/>
              </w:rPr>
              <w:t>kâğıtlarının</w:t>
            </w:r>
            <w:r w:rsidRPr="00AE0B32">
              <w:rPr>
                <w:rFonts w:ascii="Times New Roman" w:hAnsi="Times New Roman"/>
                <w:sz w:val="24"/>
                <w:szCs w:val="24"/>
              </w:rPr>
              <w:t xml:space="preserve"> da daha büyük puntolarda hazırlanmasına dikkat edilerek materyallerde uyarlama yapılabilir. </w:t>
            </w:r>
          </w:p>
        </w:tc>
      </w:tr>
      <w:tr w:rsidR="00F71312" w:rsidRPr="00AE0B32" w14:paraId="7CEEB47F" w14:textId="77777777" w:rsidTr="00B5580D">
        <w:tc>
          <w:tcPr>
            <w:tcW w:w="2411" w:type="dxa"/>
          </w:tcPr>
          <w:p w14:paraId="34A45CD7" w14:textId="6833195E" w:rsidR="00F71312" w:rsidRPr="00AE0B32" w:rsidRDefault="00F71312" w:rsidP="00AE0B3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371" w:type="dxa"/>
          </w:tcPr>
          <w:p w14:paraId="208A83CB" w14:textId="5117B6E8" w:rsidR="00F71312" w:rsidRPr="00AE0B32" w:rsidRDefault="00F71312" w:rsidP="00AE0B3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B32">
              <w:rPr>
                <w:rFonts w:ascii="Times New Roman" w:hAnsi="Times New Roman" w:cs="Times New Roman"/>
                <w:sz w:val="24"/>
                <w:szCs w:val="24"/>
              </w:rPr>
              <w:t>Kübra Saner</w:t>
            </w:r>
          </w:p>
        </w:tc>
      </w:tr>
    </w:tbl>
    <w:p w14:paraId="58D71B38" w14:textId="77777777" w:rsidR="00784DDA" w:rsidRDefault="00486B9A">
      <w:pPr>
        <w:rPr>
          <w:rFonts w:cs="Times New Roman"/>
        </w:rPr>
      </w:pPr>
      <w:bookmarkStart w:id="2" w:name="_Toc45900416"/>
      <w:r>
        <w:rPr>
          <w:rFonts w:cs="Times New Roman"/>
        </w:rPr>
        <w:br w:type="page"/>
      </w:r>
    </w:p>
    <w:p w14:paraId="4F3C1307" w14:textId="04382A2D" w:rsidR="00784DDA" w:rsidRDefault="00F71312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</w:t>
      </w:r>
      <w:r w:rsidRPr="00784DDA">
        <w:rPr>
          <w:rFonts w:ascii="Times New Roman" w:hAnsi="Times New Roman" w:cs="Times New Roman"/>
          <w:b/>
          <w:sz w:val="24"/>
          <w:szCs w:val="24"/>
        </w:rPr>
        <w:t>1</w:t>
      </w:r>
    </w:p>
    <w:p w14:paraId="4EB2CBA8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İYER AMAÇLARIM</w:t>
      </w:r>
    </w:p>
    <w:p w14:paraId="3C3BDD40" w14:textId="77777777" w:rsidR="00784DDA" w:rsidRDefault="009E33CA" w:rsidP="002E7E0D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703D164C">
          <v:shapetype id="_x0000_t38" coordsize="21600,21600" o:spt="38" o:oned="t" path="m,c@0,0@1,5400@1,10800@1,16200@2,21600,21600,21600e" filled="f">
            <v:formulas>
              <v:f eqn="mid #0 0"/>
              <v:f eqn="val #0"/>
              <v:f eqn="mid #0 2160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1053" type="#_x0000_t38" alt="" style="position:absolute;left:0;text-align:left;margin-left:218.65pt;margin-top:135.55pt;width:38.25pt;height:43.2pt;rotation:270;flip:x;z-index:251678720;mso-wrap-edited:f;mso-width-percent:0;mso-height-percent:0;mso-width-percent:0;mso-height-percent:0" o:connectortype="curved" adj="10800,130447,-144750">
            <v:stroke endarrow="block"/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728D5D17">
          <v:oval id="_x0000_s1052" alt="" style="position:absolute;left:0;text-align:left;margin-left:-13.85pt;margin-top:37.8pt;width:237pt;height:121.5pt;z-index:251672576;mso-wrap-style:square;mso-wrap-edited:f;mso-width-percent:0;mso-height-percent:0;mso-width-percent:0;mso-height-percent:0;v-text-anchor:top" fillcolor="#fbe4d5 [661]">
            <v:textbox style="mso-next-textbox:#_x0000_s1052">
              <w:txbxContent>
                <w:p w14:paraId="6076647A" w14:textId="77777777" w:rsidR="00AB154E" w:rsidRDefault="00AB154E">
                  <w:r>
                    <w:t>1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            </w:r>
                </w:p>
              </w:txbxContent>
            </v:textbox>
          </v:oval>
        </w:pict>
      </w:r>
      <w:r w:rsidR="002E7E0D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34392262" wp14:editId="0EE8DA27">
            <wp:extent cx="1952625" cy="195262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d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3A555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1605C7C3">
          <v:oval id="_x0000_s1051" alt="" style="position:absolute;left:0;text-align:left;margin-left:228.4pt;margin-top:15.9pt;width:237pt;height:121.5pt;z-index:251677696;mso-wrap-style:square;mso-wrap-edited:f;mso-width-percent:0;mso-height-percent:0;mso-width-percent:0;mso-height-percent:0;v-text-anchor:top" fillcolor="#d5dce4 [671]">
            <v:textbox style="mso-next-textbox:#_x0000_s1051">
              <w:txbxContent>
                <w:p w14:paraId="571F7E94" w14:textId="77777777" w:rsidR="00AB154E" w:rsidRDefault="00AB154E">
                  <w:r>
                    <w:t>2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            </w:r>
                </w:p>
              </w:txbxContent>
            </v:textbox>
          </v:oval>
        </w:pict>
      </w:r>
    </w:p>
    <w:p w14:paraId="240A99DA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BD1038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240DE3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76CD4327">
          <v:shape id="_x0000_s1050" type="#_x0000_t38" alt="" style="position:absolute;left:0;text-align:left;margin-left:176.65pt;margin-top:6.8pt;width:42pt;height:38.85pt;rotation:180;flip:y;z-index:251679744;mso-wrap-edited:f;mso-width-percent:0;mso-height-percent:0;mso-width-percent:0;mso-height-percent:0" o:connectortype="curved" adj="10800,185560,-148886">
            <v:stroke endarrow="block"/>
          </v:shape>
        </w:pict>
      </w:r>
    </w:p>
    <w:p w14:paraId="5F357343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3B961BAA">
          <v:oval id="_x0000_s1049" alt="" style="position:absolute;left:0;text-align:left;margin-left:-8.6pt;margin-top:18.1pt;width:237pt;height:121.5pt;z-index:251673600;mso-wrap-style:square;mso-wrap-edited:f;mso-width-percent:0;mso-height-percent:0;mso-width-percent:0;mso-height-percent:0;v-text-anchor:top" fillcolor="#fbe4d5 [661]">
            <v:textbox style="mso-next-textbox:#_x0000_s1049">
              <w:txbxContent>
                <w:p w14:paraId="57D4D4DF" w14:textId="77777777" w:rsidR="00AB154E" w:rsidRDefault="00AB154E">
                  <w:r>
                    <w:t>3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</w:r>
                </w:p>
              </w:txbxContent>
            </v:textbox>
          </v:oval>
        </w:pict>
      </w:r>
    </w:p>
    <w:p w14:paraId="2093BB38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82052B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0D3ACE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95D82A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08B02333">
          <v:shape id="_x0000_s1048" type="#_x0000_t38" alt="" style="position:absolute;left:0;text-align:left;margin-left:232.9pt;margin-top:7.85pt;width:38.25pt;height:30pt;z-index:251680768;mso-wrap-edited:f;mso-width-percent:0;mso-height-percent:0;mso-width-percent:0;mso-height-percent:0" o:connectortype="curved" adj="10786,-323460,-171529">
            <v:stroke endarrow="block"/>
          </v:shape>
        </w:pict>
      </w:r>
    </w:p>
    <w:p w14:paraId="7292893D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68431838">
          <v:oval id="_x0000_s1047" alt="" style="position:absolute;left:0;text-align:left;margin-left:228.4pt;margin-top:6.7pt;width:237pt;height:121.5pt;z-index:251674624;mso-wrap-style:square;mso-wrap-edited:f;mso-width-percent:0;mso-height-percent:0;mso-width-percent:0;mso-height-percent:0;v-text-anchor:top" fillcolor="#d5dce4 [671]">
            <v:textbox style="mso-next-textbox:#_x0000_s1047">
              <w:txbxContent>
                <w:p w14:paraId="1BE0A2CD" w14:textId="77777777" w:rsidR="00AB154E" w:rsidRDefault="00AB154E">
                  <w:r>
                    <w:t>4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</w:r>
                </w:p>
              </w:txbxContent>
            </v:textbox>
          </v:oval>
        </w:pict>
      </w:r>
    </w:p>
    <w:p w14:paraId="7AA7DC06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B0BD8E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7104FB20">
          <v:shape id="_x0000_s1046" type="#_x0000_t38" alt="" style="position:absolute;left:0;text-align:left;margin-left:176.65pt;margin-top:15.05pt;width:42pt;height:38.85pt;rotation:180;flip:y;z-index:251681792;mso-wrap-edited:f;mso-width-percent:0;mso-height-percent:0;mso-width-percent:0;mso-height-percent:0" o:connectortype="curved" adj="10800,185560,-148886">
            <v:stroke endarrow="block"/>
          </v:shape>
        </w:pict>
      </w:r>
    </w:p>
    <w:p w14:paraId="5B64AF4D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A5F816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6722F235">
          <v:oval id="_x0000_s1045" alt="" style="position:absolute;left:0;text-align:left;margin-left:-8.6pt;margin-top:8.15pt;width:237pt;height:121.5pt;z-index:251675648;mso-wrap-style:square;mso-wrap-edited:f;mso-width-percent:0;mso-height-percent:0;mso-width-percent:0;mso-height-percent:0;v-text-anchor:top" fillcolor="#fbe4d5 [661]">
            <v:textbox style="mso-next-textbox:#_x0000_s1045">
              <w:txbxContent>
                <w:p w14:paraId="065EFB1B" w14:textId="77777777" w:rsidR="00AB154E" w:rsidRDefault="00AB154E">
                  <w:r>
                    <w:t>5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</w:r>
                </w:p>
              </w:txbxContent>
            </v:textbox>
          </v:oval>
        </w:pict>
      </w:r>
    </w:p>
    <w:p w14:paraId="3A2B3909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37EE54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BEE11D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42B2D78F">
          <v:shape id="_x0000_s1044" type="#_x0000_t38" alt="" style="position:absolute;left:0;text-align:left;margin-left:232.9pt;margin-top:5.15pt;width:38.25pt;height:30pt;z-index:251682816;mso-wrap-edited:f;mso-width-percent:0;mso-height-percent:0;mso-width-percent:0;mso-height-percent:0" o:connectortype="curved" adj="10786,-323460,-171529">
            <v:stroke endarrow="block"/>
          </v:shape>
        </w:pict>
      </w:r>
    </w:p>
    <w:p w14:paraId="60CECBC8" w14:textId="77777777" w:rsidR="00784DDA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62046FE6">
          <v:oval id="_x0000_s1043" alt="" style="position:absolute;left:0;text-align:left;margin-left:228.4pt;margin-top:6.25pt;width:237pt;height:121.5pt;z-index:251676672;mso-wrap-style:square;mso-wrap-edited:f;mso-width-percent:0;mso-height-percent:0;mso-width-percent:0;mso-height-percent:0;v-text-anchor:top" fillcolor="#d5dce4 [671]">
            <v:textbox style="mso-next-textbox:#_x0000_s1043">
              <w:txbxContent>
                <w:p w14:paraId="525AAD54" w14:textId="77777777" w:rsidR="00AB154E" w:rsidRDefault="00AB154E">
                  <w:r>
                    <w:t>6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            </w:r>
                </w:p>
              </w:txbxContent>
            </v:textbox>
          </v:oval>
        </w:pict>
      </w:r>
    </w:p>
    <w:p w14:paraId="786CA4F9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01E52E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C21850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2B7F9E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CB9FFA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C4E98D" w14:textId="4796D473" w:rsidR="00AB154E" w:rsidRDefault="00F71312" w:rsidP="00427BF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2</w:t>
      </w:r>
    </w:p>
    <w:p w14:paraId="014094C0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974B04" w14:textId="77777777" w:rsidR="00AB154E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pict w14:anchorId="69FB9B5E"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style="position:absolute;left:0;text-align:left;margin-left:277.9pt;margin-top:20.45pt;width:180pt;height:32.5pt;z-index:25169305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">
            <v:textbox style="mso-next-textbox:#_x0000_s1042;mso-fit-shape-to-text:t">
              <w:txbxContent>
                <w:p w14:paraId="67AF3C0E" w14:textId="77777777" w:rsidR="00865358" w:rsidRPr="00865358" w:rsidRDefault="00865358" w:rsidP="00865358">
                  <w:pPr>
                    <w:jc w:val="center"/>
                    <w:rPr>
                      <w:rFonts w:ascii="Comic Sans MS" w:hAnsi="Comic Sans MS"/>
                      <w:b/>
                    </w:rPr>
                  </w:pPr>
                  <w:r>
                    <w:rPr>
                      <w:rFonts w:ascii="Comic Sans MS" w:hAnsi="Comic Sans MS"/>
                      <w:b/>
                    </w:rPr>
                    <w:t>SOSYAL BİLİMLER</w:t>
                  </w:r>
                </w:p>
              </w:txbxContent>
            </v:textbox>
          </v:shape>
        </w:pict>
      </w:r>
      <w:r>
        <w:rPr>
          <w:noProof/>
        </w:rPr>
        <w:pict w14:anchorId="0CF24D57">
          <v:shape id="Metin Kutusu 2" o:spid="_x0000_s1041" type="#_x0000_t202" style="position:absolute;left:0;text-align:left;margin-left:-2.7pt;margin-top:15.2pt;width:180.1pt;height:32.5pt;z-index:25169203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">
            <v:textbox style="mso-next-textbox:#Metin Kutusu 2;mso-fit-shape-to-text:t">
              <w:txbxContent>
                <w:p w14:paraId="38B91EBA" w14:textId="77777777" w:rsidR="00865358" w:rsidRPr="00865358" w:rsidRDefault="00865358" w:rsidP="00865358">
                  <w:pPr>
                    <w:jc w:val="center"/>
                    <w:rPr>
                      <w:rFonts w:ascii="Comic Sans MS" w:hAnsi="Comic Sans MS"/>
                      <w:b/>
                    </w:rPr>
                  </w:pPr>
                  <w:r w:rsidRPr="00865358">
                    <w:rPr>
                      <w:rFonts w:ascii="Comic Sans MS" w:hAnsi="Comic Sans MS"/>
                      <w:b/>
                    </w:rPr>
                    <w:t>FEN BİLİMLERİ</w:t>
                  </w:r>
                </w:p>
              </w:txbxContent>
            </v:textbox>
          </v:shape>
        </w:pict>
      </w:r>
    </w:p>
    <w:p w14:paraId="382593F3" w14:textId="77777777" w:rsidR="00AB154E" w:rsidRDefault="00AB154E" w:rsidP="00865358">
      <w:pPr>
        <w:rPr>
          <w:rFonts w:ascii="Times New Roman" w:hAnsi="Times New Roman" w:cs="Times New Roman"/>
          <w:b/>
          <w:sz w:val="24"/>
          <w:szCs w:val="24"/>
        </w:rPr>
      </w:pPr>
    </w:p>
    <w:p w14:paraId="14A998CD" w14:textId="77777777" w:rsidR="00AB154E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5319CD07">
          <v:shapetype id="_x0000_t124" coordsize="21600,21600" o:spt="124" path="m10800,qx,10800,10800,21600,21600,10800,10800,xem,10800nfl21600,10800em10800,nfl10800,21600e">
            <v:path o:extrusionok="f" gradientshapeok="t" o:connecttype="custom" o:connectlocs="10800,0;3163,3163;0,10800;3163,18437;10800,21600;18437,18437;21600,10800;18437,3163" textboxrect="3163,3163,18437,18437"/>
          </v:shapetype>
          <v:shape id="_x0000_s1040" type="#_x0000_t124" alt="" style="position:absolute;left:0;text-align:left;margin-left:-8.6pt;margin-top:15.9pt;width:201pt;height:152.25pt;z-index:251689984;mso-wrap-style:square;mso-wrap-edited:f;mso-width-percent:0;mso-height-percent:0;mso-width-percent:0;mso-height-percent:0;v-text-anchor:top" fillcolor="#cfcdcd [2894]">
            <v:textbox style="mso-next-textbox:#_x0000_s1040">
              <w:txbxContent>
                <w:p w14:paraId="1C7FFDF0" w14:textId="77777777" w:rsidR="00865358" w:rsidRPr="00427BF5" w:rsidRDefault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>Matematik          Fizik</w:t>
                  </w:r>
                </w:p>
                <w:p w14:paraId="753D9F59" w14:textId="77777777" w:rsidR="00865358" w:rsidRPr="00427BF5" w:rsidRDefault="00865358">
                  <w:pPr>
                    <w:rPr>
                      <w:b/>
                      <w:sz w:val="24"/>
                      <w:szCs w:val="24"/>
                    </w:rPr>
                  </w:pPr>
                </w:p>
                <w:p w14:paraId="58171E41" w14:textId="77777777" w:rsidR="00865358" w:rsidRPr="00427BF5" w:rsidRDefault="00865358">
                  <w:pPr>
                    <w:rPr>
                      <w:b/>
                      <w:sz w:val="24"/>
                      <w:szCs w:val="24"/>
                    </w:rPr>
                  </w:pPr>
                </w:p>
                <w:p w14:paraId="09F08673" w14:textId="77777777" w:rsidR="00865358" w:rsidRPr="00427BF5" w:rsidRDefault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>Biyoloji                  Kimya</w:t>
                  </w:r>
                </w:p>
              </w:txbxContent>
            </v:textbox>
          </v:shape>
        </w:pict>
      </w:r>
    </w:p>
    <w:p w14:paraId="49579F3A" w14:textId="77777777" w:rsidR="00AB154E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1FDB7530">
          <v:shape id="_x0000_s1039" type="#_x0000_t124" alt="" style="position:absolute;left:0;text-align:left;margin-left:267pt;margin-top:.5pt;width:201pt;height:150pt;z-index:251694080;mso-wrap-style:square;mso-wrap-edited:f;mso-width-percent:0;mso-height-percent:0;mso-width-percent:0;mso-height-percent:0;v-text-anchor:top" fillcolor="#f2f2f2 [3052]">
            <v:textbox style="mso-next-textbox:#_x0000_s1039">
              <w:txbxContent>
                <w:p w14:paraId="3ED353D5" w14:textId="77777777" w:rsidR="00427BF5" w:rsidRDefault="00865358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Dil ve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                Coğrafya</w:t>
                  </w:r>
                </w:p>
                <w:p w14:paraId="4C43E746" w14:textId="77777777" w:rsidR="00427BF5" w:rsidRPr="00427BF5" w:rsidRDefault="00865358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Anlatım   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    </w:t>
                  </w:r>
                  <w:r w:rsidRPr="00427BF5">
                    <w:rPr>
                      <w:b/>
                      <w:sz w:val="24"/>
                      <w:szCs w:val="24"/>
                    </w:rPr>
                    <w:t xml:space="preserve"> </w:t>
                  </w:r>
                </w:p>
                <w:p w14:paraId="640C3A8D" w14:textId="77777777" w:rsidR="00865358" w:rsidRPr="00427BF5" w:rsidRDefault="00865358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          </w:t>
                  </w:r>
                  <w:r w:rsidRPr="00427BF5">
                    <w:rPr>
                      <w:sz w:val="24"/>
                      <w:szCs w:val="24"/>
                    </w:rPr>
                    <w:t xml:space="preserve"> </w:t>
                  </w:r>
                  <w:r w:rsidR="00427BF5">
                    <w:rPr>
                      <w:sz w:val="24"/>
                      <w:szCs w:val="24"/>
                    </w:rPr>
                    <w:t xml:space="preserve">            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Türk Dili </w:t>
                  </w:r>
                  <w:r w:rsidRPr="00427BF5">
                    <w:rPr>
                      <w:b/>
                      <w:sz w:val="24"/>
                      <w:szCs w:val="24"/>
                    </w:rPr>
                    <w:t xml:space="preserve">ve              </w:t>
                  </w:r>
                </w:p>
                <w:p w14:paraId="442F100F" w14:textId="77777777" w:rsidR="00865358" w:rsidRPr="00427BF5" w:rsidRDefault="00427BF5" w:rsidP="00865358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Tarih  </w:t>
                  </w:r>
                  <w:r w:rsidR="00865358" w:rsidRPr="00427BF5">
                    <w:rPr>
                      <w:b/>
                      <w:sz w:val="24"/>
                      <w:szCs w:val="24"/>
                    </w:rPr>
                    <w:t xml:space="preserve">                   Edebiyatı</w:t>
                  </w:r>
                </w:p>
              </w:txbxContent>
            </v:textbox>
          </v:shape>
        </w:pict>
      </w:r>
    </w:p>
    <w:p w14:paraId="41845B19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A79E8F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7A8A92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22ECD6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E4B9DC" w14:textId="77777777" w:rsidR="00AB154E" w:rsidRDefault="00AB154E" w:rsidP="00427BF5">
      <w:pPr>
        <w:rPr>
          <w:rFonts w:ascii="Times New Roman" w:hAnsi="Times New Roman" w:cs="Times New Roman"/>
          <w:b/>
          <w:sz w:val="24"/>
          <w:szCs w:val="24"/>
        </w:rPr>
      </w:pPr>
    </w:p>
    <w:p w14:paraId="11BB3140" w14:textId="77777777" w:rsidR="00427BF5" w:rsidRDefault="00427BF5" w:rsidP="00427BF5">
      <w:pPr>
        <w:rPr>
          <w:rFonts w:ascii="Times New Roman" w:hAnsi="Times New Roman" w:cs="Times New Roman"/>
          <w:b/>
          <w:sz w:val="24"/>
          <w:szCs w:val="24"/>
        </w:rPr>
      </w:pPr>
    </w:p>
    <w:p w14:paraId="555D0F55" w14:textId="77777777" w:rsidR="00AB154E" w:rsidRDefault="0096220A" w:rsidP="00427BF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412B7EA4" wp14:editId="3CA62901">
            <wp:extent cx="2152650" cy="1205484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3307" cy="120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t xml:space="preserve">  </w:t>
      </w:r>
      <w:r w:rsidR="00427BF5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t xml:space="preserve">                                          </w: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t xml:space="preserve">   </w: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4D7FD385" wp14:editId="3BE26C15">
            <wp:extent cx="1606066" cy="149542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49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1AB9" w14:textId="77777777" w:rsidR="00427BF5" w:rsidRDefault="00427BF5" w:rsidP="0096220A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2D682C29" w14:textId="77777777" w:rsidR="0096220A" w:rsidRDefault="009E33CA" w:rsidP="009622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pict w14:anchorId="657189AF">
          <v:shape id="_x0000_s1038" type="#_x0000_t202" style="position:absolute;margin-left:278.65pt;margin-top:3.75pt;width:179.9pt;height:32.5pt;z-index:25169715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">
            <v:textbox style="mso-next-textbox:#_x0000_s1038;mso-fit-shape-to-text:t">
              <w:txbxContent>
                <w:p w14:paraId="655B2A10" w14:textId="77777777" w:rsidR="0096220A" w:rsidRPr="00865358" w:rsidRDefault="0096220A" w:rsidP="0096220A">
                  <w:pPr>
                    <w:jc w:val="center"/>
                    <w:rPr>
                      <w:rFonts w:ascii="Comic Sans MS" w:hAnsi="Comic Sans MS"/>
                      <w:b/>
                    </w:rPr>
                  </w:pPr>
                  <w:r>
                    <w:rPr>
                      <w:rFonts w:ascii="Comic Sans MS" w:hAnsi="Comic Sans MS"/>
                      <w:b/>
                    </w:rPr>
                    <w:t>YABANCI DİL</w:t>
                  </w:r>
                </w:p>
              </w:txbxContent>
            </v:textbox>
          </v:shape>
        </w:pict>
      </w:r>
      <w:r>
        <w:rPr>
          <w:noProof/>
        </w:rPr>
        <w:pict w14:anchorId="49AD5FEA">
          <v:shape id="_x0000_s1037" type="#_x0000_t202" style="position:absolute;margin-left:-8.6pt;margin-top:3.75pt;width:180pt;height:32.5pt;z-index:2516951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">
            <v:textbox style="mso-next-textbox:#_x0000_s1037;mso-fit-shape-to-text:t">
              <w:txbxContent>
                <w:p w14:paraId="6C210F85" w14:textId="77777777" w:rsidR="00865358" w:rsidRPr="00865358" w:rsidRDefault="00865358" w:rsidP="00865358">
                  <w:pPr>
                    <w:jc w:val="center"/>
                    <w:rPr>
                      <w:rFonts w:ascii="Comic Sans MS" w:hAnsi="Comic Sans MS"/>
                      <w:b/>
                    </w:rPr>
                  </w:pPr>
                  <w:r>
                    <w:rPr>
                      <w:rFonts w:ascii="Comic Sans MS" w:hAnsi="Comic Sans MS"/>
                      <w:b/>
                    </w:rPr>
                    <w:t>TÜRKÇE-MATEMATİK</w:t>
                  </w:r>
                </w:p>
              </w:txbxContent>
            </v:textbox>
          </v:shape>
        </w:pict>
      </w:r>
    </w:p>
    <w:p w14:paraId="1072EB9A" w14:textId="77777777" w:rsidR="0096220A" w:rsidRDefault="009E33CA" w:rsidP="009622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5F2FCF11">
          <v:shape id="_x0000_s1036" type="#_x0000_t124" alt="" style="position:absolute;margin-left:-24.65pt;margin-top:22.85pt;width:207.15pt;height:152.25pt;z-index:251696128;mso-wrap-style:square;mso-wrap-edited:f;mso-width-percent:0;mso-height-percent:0;mso-width-percent:0;mso-height-percent:0;v-text-anchor:top" fillcolor="#fbe4d5 [661]">
            <v:textbox style="mso-next-textbox:#_x0000_s1036">
              <w:txbxContent>
                <w:p w14:paraId="539934EE" w14:textId="77777777" w:rsidR="00427BF5" w:rsidRDefault="00865358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>Matematik</w:t>
                  </w:r>
                  <w:r w:rsidR="0096220A" w:rsidRPr="00427BF5">
                    <w:rPr>
                      <w:b/>
                      <w:sz w:val="24"/>
                      <w:szCs w:val="24"/>
                    </w:rPr>
                    <w:t xml:space="preserve">        Dil ve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          </w:t>
                  </w:r>
                </w:p>
                <w:p w14:paraId="37907E68" w14:textId="77777777" w:rsidR="0096220A" w:rsidRPr="00427BF5" w:rsidRDefault="00427BF5" w:rsidP="00865358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                           </w:t>
                  </w:r>
                  <w:r w:rsidR="0096220A" w:rsidRPr="00427BF5">
                    <w:rPr>
                      <w:b/>
                      <w:sz w:val="24"/>
                      <w:szCs w:val="24"/>
                    </w:rPr>
                    <w:t xml:space="preserve">Anlatım             </w:t>
                  </w:r>
                  <w:r>
                    <w:rPr>
                      <w:b/>
                      <w:sz w:val="24"/>
                      <w:szCs w:val="24"/>
                    </w:rPr>
                    <w:t xml:space="preserve">                               </w:t>
                  </w:r>
                </w:p>
                <w:p w14:paraId="3D4E1D7E" w14:textId="77777777" w:rsidR="0096220A" w:rsidRPr="00427BF5" w:rsidRDefault="0096220A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Türk Dili ve </w:t>
                  </w:r>
                </w:p>
                <w:p w14:paraId="78CE5013" w14:textId="77777777" w:rsidR="0096220A" w:rsidRPr="00427BF5" w:rsidRDefault="0096220A" w:rsidP="00865358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  Edebiyatı  </w:t>
                  </w:r>
                </w:p>
              </w:txbxContent>
            </v:textbox>
          </v:shape>
        </w:pict>
      </w:r>
    </w:p>
    <w:p w14:paraId="23C52A18" w14:textId="77777777" w:rsidR="0096220A" w:rsidRDefault="009E33CA" w:rsidP="009622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4827A83A">
          <v:shape id="_x0000_s1035" type="#_x0000_t124" alt="" style="position:absolute;margin-left:262.5pt;margin-top:-.05pt;width:205.5pt;height:152.25pt;z-index:251698176;mso-wrap-style:square;mso-wrap-edited:f;mso-width-percent:0;mso-height-percent:0;mso-width-percent:0;mso-height-percent:0;v-text-anchor:top" fillcolor="#d9e2f3 [664]">
            <v:textbox style="mso-next-textbox:#_x0000_s1035">
              <w:txbxContent>
                <w:p w14:paraId="22A89E7E" w14:textId="77777777" w:rsidR="00427BF5" w:rsidRDefault="0096220A" w:rsidP="0096220A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Yabancı Dil       Dil ve </w:t>
                  </w:r>
                  <w:r w:rsidR="00427BF5">
                    <w:rPr>
                      <w:b/>
                      <w:sz w:val="24"/>
                      <w:szCs w:val="24"/>
                    </w:rPr>
                    <w:t xml:space="preserve">    </w:t>
                  </w:r>
                </w:p>
                <w:p w14:paraId="39D50990" w14:textId="77777777" w:rsidR="0096220A" w:rsidRPr="00427BF5" w:rsidRDefault="00427BF5" w:rsidP="0096220A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                           </w:t>
                  </w:r>
                  <w:r w:rsidR="0096220A" w:rsidRPr="00427BF5">
                    <w:rPr>
                      <w:b/>
                      <w:sz w:val="24"/>
                      <w:szCs w:val="24"/>
                    </w:rPr>
                    <w:t xml:space="preserve">Anlatım             </w:t>
                  </w:r>
                  <w:r>
                    <w:rPr>
                      <w:b/>
                      <w:sz w:val="24"/>
                      <w:szCs w:val="24"/>
                    </w:rPr>
                    <w:t xml:space="preserve">                               </w:t>
                  </w:r>
                </w:p>
                <w:p w14:paraId="3CDC9F39" w14:textId="77777777" w:rsidR="0096220A" w:rsidRPr="00427BF5" w:rsidRDefault="0096220A" w:rsidP="0096220A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Türk Dili ve </w:t>
                  </w:r>
                </w:p>
                <w:p w14:paraId="76D5133D" w14:textId="77777777" w:rsidR="0096220A" w:rsidRPr="00427BF5" w:rsidRDefault="0096220A" w:rsidP="0096220A">
                  <w:pPr>
                    <w:rPr>
                      <w:b/>
                      <w:sz w:val="24"/>
                      <w:szCs w:val="24"/>
                    </w:rPr>
                  </w:pPr>
                  <w:r w:rsidRPr="00427BF5">
                    <w:rPr>
                      <w:b/>
                      <w:sz w:val="24"/>
                      <w:szCs w:val="24"/>
                    </w:rPr>
                    <w:t xml:space="preserve">  Edebiyatı  </w:t>
                  </w:r>
                </w:p>
              </w:txbxContent>
            </v:textbox>
          </v:shape>
        </w:pict>
      </w:r>
    </w:p>
    <w:p w14:paraId="5DECA891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0BB850" w14:textId="77777777" w:rsidR="0096220A" w:rsidRDefault="0096220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AAB5A5" w14:textId="77777777" w:rsidR="0096220A" w:rsidRDefault="0096220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0759F4" w14:textId="77777777" w:rsidR="0096220A" w:rsidRDefault="0096220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12A568" w14:textId="77777777" w:rsidR="0096220A" w:rsidRDefault="0096220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0505C" w14:textId="77777777" w:rsidR="0096220A" w:rsidRDefault="0096220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F7C17E" w14:textId="77777777" w:rsidR="00AB154E" w:rsidRDefault="00427BF5" w:rsidP="00427BF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346D85DF" wp14:editId="68B59CD1">
            <wp:extent cx="2152650" cy="1056144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06" cy="1060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</w: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1A4DF1D8" wp14:editId="3B439EDF">
            <wp:extent cx="1774160" cy="981075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6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0A83" w14:textId="575B782B" w:rsidR="00AB154E" w:rsidRDefault="00F71312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3</w:t>
      </w:r>
    </w:p>
    <w:p w14:paraId="14EB3AA7" w14:textId="77777777" w:rsidR="00865358" w:rsidRDefault="00865358" w:rsidP="0096220A">
      <w:pPr>
        <w:rPr>
          <w:rFonts w:ascii="Times New Roman" w:hAnsi="Times New Roman" w:cs="Times New Roman"/>
          <w:b/>
          <w:sz w:val="24"/>
          <w:szCs w:val="24"/>
        </w:rPr>
      </w:pPr>
    </w:p>
    <w:p w14:paraId="1F35E433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71802F99" w14:textId="77777777" w:rsidR="005B581C" w:rsidRDefault="009E33CA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2C329BB7"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_x0000_s1034" type="#_x0000_t62" alt="" style="position:absolute;left:0;text-align:left;margin-left:139.15pt;margin-top:3.95pt;width:179.25pt;height:102pt;z-index:251684864;mso-wrap-style:square;mso-wrap-edited:f;mso-width-percent:0;mso-height-percent:0;mso-width-percent:0;mso-height-percent:0;v-text-anchor:top" adj="7134,26714" fillcolor="#fff2cc [663]">
            <v:textbox style="mso-next-textbox:#_x0000_s1034">
              <w:txbxContent>
                <w:p w14:paraId="024CDD81" w14:textId="7C66A772" w:rsidR="005B581C" w:rsidRDefault="00865358" w:rsidP="005B581C">
                  <w:r>
                    <w:t xml:space="preserve">Kariyer </w:t>
                  </w:r>
                  <w:r w:rsidR="00F71312">
                    <w:t>Amaçlarım</w:t>
                  </w:r>
                  <w:r>
                    <w:t>:</w:t>
                  </w:r>
                </w:p>
              </w:txbxContent>
            </v:textbox>
          </v:shape>
        </w:pict>
      </w:r>
    </w:p>
    <w:p w14:paraId="5DAEEDD3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1AE6B190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1F36A919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0F01D803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54C899D8" w14:textId="2BBE4EC8" w:rsidR="005B581C" w:rsidRDefault="009E33CA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2C8C98FE">
          <v:shape id="_x0000_s1033" type="#_x0000_t62" alt="" style="position:absolute;left:0;text-align:left;margin-left:332.65pt;margin-top:1.2pt;width:179.25pt;height:102pt;z-index:251683840;mso-wrap-style:square;mso-wrap-edited:f;mso-width-percent:0;mso-height-percent:0;mso-width-percent:0;mso-height-percent:0;v-text-anchor:top" fillcolor="#fff2cc [663]">
            <v:textbox style="mso-next-textbox:#_x0000_s1033">
              <w:txbxContent>
                <w:p w14:paraId="28C558E4" w14:textId="2A4A998F" w:rsidR="005B581C" w:rsidRDefault="00427BF5">
                  <w:r>
                    <w:t>Seçeceğim alan/dal</w:t>
                  </w:r>
                  <w:r w:rsidR="00865358">
                    <w:t>:</w:t>
                  </w:r>
                </w:p>
              </w:txbxContent>
            </v:textbox>
          </v:shape>
        </w:pict>
      </w:r>
    </w:p>
    <w:p w14:paraId="2EC2DA7F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04450A9D" w14:textId="77777777" w:rsidR="005B581C" w:rsidRDefault="005B581C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</w:p>
    <w:p w14:paraId="67B4DFA8" w14:textId="20D70C95" w:rsidR="005B581C" w:rsidRDefault="009E33CA" w:rsidP="00784DDA">
      <w:pPr>
        <w:jc w:val="center"/>
        <w:rPr>
          <w:rFonts w:ascii="Times New Roman" w:hAnsi="Times New Roman" w:cs="Times New Roman"/>
          <w:b/>
          <w:noProof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381B98E6">
          <v:shape id="_x0000_s1031" type="#_x0000_t62" alt="" style="position:absolute;left:0;text-align:left;margin-left:-38.7pt;margin-top:20.55pt;width:179.25pt;height:102pt;z-index:251688960;mso-wrap-style:square;mso-wrap-edited:f;mso-width-percent:0;mso-height-percent:0;mso-width-percent:0;mso-height-percent:0;v-text-anchor:top" adj="20329,-5845" fillcolor="#fff2cc [663]">
            <v:textbox style="mso-next-textbox:#_x0000_s1031">
              <w:txbxContent>
                <w:p w14:paraId="5C646EA9" w14:textId="77777777" w:rsidR="005B581C" w:rsidRDefault="00865358" w:rsidP="005B581C">
                  <w:r>
                    <w:t>İlgi duyduğum dersler:</w:t>
                  </w:r>
                </w:p>
              </w:txbxContent>
            </v:textbox>
          </v:shape>
        </w:pict>
      </w:r>
    </w:p>
    <w:p w14:paraId="20F519D5" w14:textId="43153D22" w:rsidR="00AB154E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15C59024">
          <v:shape id="_x0000_s1030" type="#_x0000_t62" alt="" style="position:absolute;left:0;text-align:left;margin-left:328.9pt;margin-top:148.05pt;width:179.25pt;height:102pt;z-index:251686912;mso-wrap-style:square;mso-wrap-edited:f;mso-width-percent:0;mso-height-percent:0;mso-width-percent:0;mso-height-percent:0;v-text-anchor:top" adj="-1181,-6639" fillcolor="#fff2cc [663]">
            <v:textbox style="mso-next-textbox:#_x0000_s1030">
              <w:txbxContent>
                <w:p w14:paraId="695E50AB" w14:textId="1B36A520" w:rsidR="005B581C" w:rsidRDefault="00B5580D" w:rsidP="005B581C">
                  <w:r>
                    <w:t>Amacıma</w:t>
                  </w:r>
                  <w:r w:rsidR="00427BF5">
                    <w:t xml:space="preserve"> götürecek dersler:</w:t>
                  </w:r>
                </w:p>
              </w:txbxContent>
            </v:textbox>
          </v:shape>
        </w:pict>
      </w:r>
      <w:r w:rsidR="005B581C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5B581C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57376DB9" wp14:editId="04793857">
            <wp:extent cx="2295525" cy="1990725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bbb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C622" w14:textId="09891B76" w:rsidR="00AB154E" w:rsidRDefault="009E33C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397304D3">
          <v:shape id="_x0000_s1029" type="#_x0000_t62" alt="" style="position:absolute;left:0;text-align:left;margin-left:44.9pt;margin-top:10.8pt;width:179.25pt;height:102pt;z-index:251687936;mso-wrap-style:square;mso-wrap-edited:f;mso-width-percent:0;mso-height-percent:0;mso-width-percent:0;mso-height-percent:0;v-text-anchor:top" adj="13641,-8545" fillcolor="#fff2cc [663]">
            <v:textbox style="mso-next-textbox:#_x0000_s1029">
              <w:txbxContent>
                <w:p w14:paraId="3BF92020" w14:textId="77777777" w:rsidR="005B581C" w:rsidRDefault="00865358" w:rsidP="005B581C">
                  <w:r>
                    <w:t>Başarılı olduğum dersler:</w:t>
                  </w:r>
                </w:p>
              </w:txbxContent>
            </v:textbox>
          </v:shape>
        </w:pict>
      </w:r>
    </w:p>
    <w:p w14:paraId="177A0AAE" w14:textId="73B889BD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F8604C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930818" w14:textId="7EE9E331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AA5B4F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7DB054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E25D0F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18DA6C" w14:textId="77777777" w:rsidR="00AB154E" w:rsidRDefault="00AB154E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803023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C36C74" w14:textId="77777777" w:rsid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2491C1" w14:textId="77777777" w:rsidR="00784DDA" w:rsidRPr="00784DDA" w:rsidRDefault="00784DDA" w:rsidP="00784D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F87D71" w14:textId="77777777" w:rsidR="00784DDA" w:rsidRPr="00784DDA" w:rsidRDefault="00784DDA">
      <w:pPr>
        <w:rPr>
          <w:rFonts w:cs="Times New Roman"/>
        </w:rPr>
      </w:pPr>
    </w:p>
    <w:bookmarkEnd w:id="2"/>
    <w:p w14:paraId="629B05DF" w14:textId="77777777" w:rsidR="00AD3A3D" w:rsidRPr="002501D1" w:rsidRDefault="00AD3A3D" w:rsidP="00AD3A3D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C1E21">
      <w:footerReference w:type="default" r:id="rId14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5720E5" w14:textId="77777777" w:rsidR="009E33CA" w:rsidRDefault="009E33CA" w:rsidP="00BF2FB1">
      <w:pPr>
        <w:spacing w:after="0" w:line="240" w:lineRule="auto"/>
      </w:pPr>
      <w:r>
        <w:separator/>
      </w:r>
    </w:p>
  </w:endnote>
  <w:endnote w:type="continuationSeparator" w:id="0">
    <w:p w14:paraId="7E19C06A" w14:textId="77777777" w:rsidR="009E33CA" w:rsidRDefault="009E33CA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CB86C" w14:textId="78576E76" w:rsidR="00AB154E" w:rsidRDefault="00AB154E">
    <w:pPr>
      <w:pStyle w:val="AltBilgi"/>
      <w:jc w:val="right"/>
    </w:pPr>
  </w:p>
  <w:p w14:paraId="3A4BDA1B" w14:textId="77777777" w:rsidR="00AB154E" w:rsidRDefault="00AB154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0ADAA" w14:textId="77777777" w:rsidR="009E33CA" w:rsidRDefault="009E33CA" w:rsidP="00BF2FB1">
      <w:pPr>
        <w:spacing w:after="0" w:line="240" w:lineRule="auto"/>
      </w:pPr>
      <w:r>
        <w:separator/>
      </w:r>
    </w:p>
  </w:footnote>
  <w:footnote w:type="continuationSeparator" w:id="0">
    <w:p w14:paraId="74130E05" w14:textId="77777777" w:rsidR="009E33CA" w:rsidRDefault="009E33CA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55579"/>
    <w:multiLevelType w:val="hybridMultilevel"/>
    <w:tmpl w:val="F398AE4A"/>
    <w:lvl w:ilvl="0" w:tplc="ED8C9BB2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751AF"/>
    <w:multiLevelType w:val="hybridMultilevel"/>
    <w:tmpl w:val="45C04C1C"/>
    <w:lvl w:ilvl="0" w:tplc="4B5683CA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C38C9"/>
    <w:multiLevelType w:val="hybridMultilevel"/>
    <w:tmpl w:val="63D8DD8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1D29D7"/>
    <w:multiLevelType w:val="hybridMultilevel"/>
    <w:tmpl w:val="33BAF13A"/>
    <w:lvl w:ilvl="0" w:tplc="DE40DF12">
      <w:start w:val="1"/>
      <w:numFmt w:val="decimal"/>
      <w:lvlText w:val="%1-"/>
      <w:lvlJc w:val="left"/>
      <w:pPr>
        <w:ind w:left="363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083" w:hanging="360"/>
      </w:pPr>
    </w:lvl>
    <w:lvl w:ilvl="2" w:tplc="041F001B" w:tentative="1">
      <w:start w:val="1"/>
      <w:numFmt w:val="lowerRoman"/>
      <w:lvlText w:val="%3."/>
      <w:lvlJc w:val="right"/>
      <w:pPr>
        <w:ind w:left="1803" w:hanging="180"/>
      </w:pPr>
    </w:lvl>
    <w:lvl w:ilvl="3" w:tplc="041F000F" w:tentative="1">
      <w:start w:val="1"/>
      <w:numFmt w:val="decimal"/>
      <w:lvlText w:val="%4."/>
      <w:lvlJc w:val="left"/>
      <w:pPr>
        <w:ind w:left="2523" w:hanging="360"/>
      </w:pPr>
    </w:lvl>
    <w:lvl w:ilvl="4" w:tplc="041F0019" w:tentative="1">
      <w:start w:val="1"/>
      <w:numFmt w:val="lowerLetter"/>
      <w:lvlText w:val="%5."/>
      <w:lvlJc w:val="left"/>
      <w:pPr>
        <w:ind w:left="3243" w:hanging="360"/>
      </w:pPr>
    </w:lvl>
    <w:lvl w:ilvl="5" w:tplc="041F001B" w:tentative="1">
      <w:start w:val="1"/>
      <w:numFmt w:val="lowerRoman"/>
      <w:lvlText w:val="%6."/>
      <w:lvlJc w:val="right"/>
      <w:pPr>
        <w:ind w:left="3963" w:hanging="180"/>
      </w:pPr>
    </w:lvl>
    <w:lvl w:ilvl="6" w:tplc="041F000F" w:tentative="1">
      <w:start w:val="1"/>
      <w:numFmt w:val="decimal"/>
      <w:lvlText w:val="%7."/>
      <w:lvlJc w:val="left"/>
      <w:pPr>
        <w:ind w:left="4683" w:hanging="360"/>
      </w:pPr>
    </w:lvl>
    <w:lvl w:ilvl="7" w:tplc="041F0019" w:tentative="1">
      <w:start w:val="1"/>
      <w:numFmt w:val="lowerLetter"/>
      <w:lvlText w:val="%8."/>
      <w:lvlJc w:val="left"/>
      <w:pPr>
        <w:ind w:left="5403" w:hanging="360"/>
      </w:pPr>
    </w:lvl>
    <w:lvl w:ilvl="8" w:tplc="041F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A5A35"/>
    <w:multiLevelType w:val="hybridMultilevel"/>
    <w:tmpl w:val="417A46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D1431"/>
    <w:multiLevelType w:val="hybridMultilevel"/>
    <w:tmpl w:val="C3F2D636"/>
    <w:lvl w:ilvl="0" w:tplc="041F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4" w15:restartNumberingAfterBreak="0">
    <w:nsid w:val="48215F29"/>
    <w:multiLevelType w:val="hybridMultilevel"/>
    <w:tmpl w:val="0024AC56"/>
    <w:lvl w:ilvl="0" w:tplc="D8D88424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566849"/>
    <w:multiLevelType w:val="hybridMultilevel"/>
    <w:tmpl w:val="6D221428"/>
    <w:lvl w:ilvl="0" w:tplc="8C38BBA4">
      <w:start w:val="1"/>
      <w:numFmt w:val="decimal"/>
      <w:lvlText w:val="%1-"/>
      <w:lvlJc w:val="left"/>
      <w:pPr>
        <w:ind w:left="795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B1F6C"/>
    <w:multiLevelType w:val="hybridMultilevel"/>
    <w:tmpl w:val="85CC8CF0"/>
    <w:lvl w:ilvl="0" w:tplc="A83E03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217E0"/>
    <w:multiLevelType w:val="hybridMultilevel"/>
    <w:tmpl w:val="9200A226"/>
    <w:lvl w:ilvl="0" w:tplc="A8FA1B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5"/>
  </w:num>
  <w:num w:numId="4">
    <w:abstractNumId w:val="31"/>
  </w:num>
  <w:num w:numId="5">
    <w:abstractNumId w:val="21"/>
  </w:num>
  <w:num w:numId="6">
    <w:abstractNumId w:val="14"/>
  </w:num>
  <w:num w:numId="7">
    <w:abstractNumId w:val="7"/>
  </w:num>
  <w:num w:numId="8">
    <w:abstractNumId w:val="28"/>
  </w:num>
  <w:num w:numId="9">
    <w:abstractNumId w:val="34"/>
  </w:num>
  <w:num w:numId="10">
    <w:abstractNumId w:val="0"/>
  </w:num>
  <w:num w:numId="11">
    <w:abstractNumId w:val="33"/>
  </w:num>
  <w:num w:numId="12">
    <w:abstractNumId w:val="22"/>
  </w:num>
  <w:num w:numId="13">
    <w:abstractNumId w:val="3"/>
  </w:num>
  <w:num w:numId="14">
    <w:abstractNumId w:val="12"/>
  </w:num>
  <w:num w:numId="15">
    <w:abstractNumId w:val="23"/>
  </w:num>
  <w:num w:numId="16">
    <w:abstractNumId w:val="18"/>
  </w:num>
  <w:num w:numId="17">
    <w:abstractNumId w:val="16"/>
  </w:num>
  <w:num w:numId="18">
    <w:abstractNumId w:val="5"/>
  </w:num>
  <w:num w:numId="19">
    <w:abstractNumId w:val="26"/>
  </w:num>
  <w:num w:numId="20">
    <w:abstractNumId w:val="20"/>
  </w:num>
  <w:num w:numId="21">
    <w:abstractNumId w:val="30"/>
  </w:num>
  <w:num w:numId="22">
    <w:abstractNumId w:val="32"/>
  </w:num>
  <w:num w:numId="23">
    <w:abstractNumId w:val="6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0"/>
  </w:num>
  <w:num w:numId="27">
    <w:abstractNumId w:val="25"/>
  </w:num>
  <w:num w:numId="28">
    <w:abstractNumId w:val="19"/>
  </w:num>
  <w:num w:numId="29">
    <w:abstractNumId w:val="24"/>
  </w:num>
  <w:num w:numId="30">
    <w:abstractNumId w:val="17"/>
  </w:num>
  <w:num w:numId="31">
    <w:abstractNumId w:val="4"/>
  </w:num>
  <w:num w:numId="32">
    <w:abstractNumId w:val="29"/>
  </w:num>
  <w:num w:numId="33">
    <w:abstractNumId w:val="27"/>
  </w:num>
  <w:num w:numId="34">
    <w:abstractNumId w:val="1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9620C"/>
    <w:rsid w:val="000A38B7"/>
    <w:rsid w:val="000B0DF1"/>
    <w:rsid w:val="000B68CD"/>
    <w:rsid w:val="000C700D"/>
    <w:rsid w:val="000D549E"/>
    <w:rsid w:val="00102683"/>
    <w:rsid w:val="00106033"/>
    <w:rsid w:val="00110871"/>
    <w:rsid w:val="00164B52"/>
    <w:rsid w:val="00166597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C3820"/>
    <w:rsid w:val="002C77BE"/>
    <w:rsid w:val="002D29C4"/>
    <w:rsid w:val="002D4E95"/>
    <w:rsid w:val="002E1DF0"/>
    <w:rsid w:val="002E7E0D"/>
    <w:rsid w:val="0030093A"/>
    <w:rsid w:val="00302B89"/>
    <w:rsid w:val="00304A19"/>
    <w:rsid w:val="00307E8A"/>
    <w:rsid w:val="00333EAE"/>
    <w:rsid w:val="00347B4A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3F46D0"/>
    <w:rsid w:val="004051F2"/>
    <w:rsid w:val="00407AAA"/>
    <w:rsid w:val="004223E1"/>
    <w:rsid w:val="00427BF5"/>
    <w:rsid w:val="00445542"/>
    <w:rsid w:val="00456D46"/>
    <w:rsid w:val="00460230"/>
    <w:rsid w:val="00471703"/>
    <w:rsid w:val="00486B9A"/>
    <w:rsid w:val="00492438"/>
    <w:rsid w:val="004A035D"/>
    <w:rsid w:val="004A4587"/>
    <w:rsid w:val="004A4DFC"/>
    <w:rsid w:val="004D0E97"/>
    <w:rsid w:val="004F2CD6"/>
    <w:rsid w:val="00587499"/>
    <w:rsid w:val="00591E27"/>
    <w:rsid w:val="005B581C"/>
    <w:rsid w:val="005C5B75"/>
    <w:rsid w:val="005E1049"/>
    <w:rsid w:val="005F4619"/>
    <w:rsid w:val="005F5274"/>
    <w:rsid w:val="006363A1"/>
    <w:rsid w:val="0066743D"/>
    <w:rsid w:val="006911E1"/>
    <w:rsid w:val="006A0CD7"/>
    <w:rsid w:val="006C698E"/>
    <w:rsid w:val="006D7351"/>
    <w:rsid w:val="006E57CA"/>
    <w:rsid w:val="006F3351"/>
    <w:rsid w:val="00710BD5"/>
    <w:rsid w:val="007249A8"/>
    <w:rsid w:val="00726C3B"/>
    <w:rsid w:val="00732D85"/>
    <w:rsid w:val="00740CE6"/>
    <w:rsid w:val="007725CC"/>
    <w:rsid w:val="007742B3"/>
    <w:rsid w:val="00784DDA"/>
    <w:rsid w:val="007C4E75"/>
    <w:rsid w:val="007D0E9F"/>
    <w:rsid w:val="007E119D"/>
    <w:rsid w:val="008053E7"/>
    <w:rsid w:val="00820308"/>
    <w:rsid w:val="00821708"/>
    <w:rsid w:val="00837935"/>
    <w:rsid w:val="008514B2"/>
    <w:rsid w:val="00863681"/>
    <w:rsid w:val="00865033"/>
    <w:rsid w:val="00865358"/>
    <w:rsid w:val="008A3658"/>
    <w:rsid w:val="008A6BFB"/>
    <w:rsid w:val="008B687B"/>
    <w:rsid w:val="008D43B1"/>
    <w:rsid w:val="008E27CF"/>
    <w:rsid w:val="008F1508"/>
    <w:rsid w:val="00904717"/>
    <w:rsid w:val="00921AB1"/>
    <w:rsid w:val="00927AC0"/>
    <w:rsid w:val="009433A2"/>
    <w:rsid w:val="00947B3C"/>
    <w:rsid w:val="0096220A"/>
    <w:rsid w:val="00967F10"/>
    <w:rsid w:val="00987046"/>
    <w:rsid w:val="009A1946"/>
    <w:rsid w:val="009B0858"/>
    <w:rsid w:val="009B4823"/>
    <w:rsid w:val="009C2539"/>
    <w:rsid w:val="009D4CCE"/>
    <w:rsid w:val="009E16E8"/>
    <w:rsid w:val="009E31C2"/>
    <w:rsid w:val="009E33CA"/>
    <w:rsid w:val="009E5187"/>
    <w:rsid w:val="00A343C4"/>
    <w:rsid w:val="00A43EAE"/>
    <w:rsid w:val="00A6226A"/>
    <w:rsid w:val="00A763D6"/>
    <w:rsid w:val="00A77740"/>
    <w:rsid w:val="00A85E8A"/>
    <w:rsid w:val="00AA34AD"/>
    <w:rsid w:val="00AB154E"/>
    <w:rsid w:val="00AB690F"/>
    <w:rsid w:val="00AD1AB2"/>
    <w:rsid w:val="00AD336A"/>
    <w:rsid w:val="00AD3A3D"/>
    <w:rsid w:val="00AD58F7"/>
    <w:rsid w:val="00AD64E7"/>
    <w:rsid w:val="00AE0B32"/>
    <w:rsid w:val="00B32978"/>
    <w:rsid w:val="00B34A00"/>
    <w:rsid w:val="00B5580D"/>
    <w:rsid w:val="00B62CC6"/>
    <w:rsid w:val="00B67E48"/>
    <w:rsid w:val="00B956D2"/>
    <w:rsid w:val="00BC6FCB"/>
    <w:rsid w:val="00BD2974"/>
    <w:rsid w:val="00BE3AF3"/>
    <w:rsid w:val="00BF2D84"/>
    <w:rsid w:val="00BF2FB1"/>
    <w:rsid w:val="00C036C4"/>
    <w:rsid w:val="00C059F1"/>
    <w:rsid w:val="00C16A92"/>
    <w:rsid w:val="00C3484E"/>
    <w:rsid w:val="00C70525"/>
    <w:rsid w:val="00C92851"/>
    <w:rsid w:val="00CA227F"/>
    <w:rsid w:val="00CA7F6D"/>
    <w:rsid w:val="00CC19DE"/>
    <w:rsid w:val="00CC23C7"/>
    <w:rsid w:val="00CC3CFC"/>
    <w:rsid w:val="00D252A6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54E2"/>
    <w:rsid w:val="00DB7171"/>
    <w:rsid w:val="00DD5336"/>
    <w:rsid w:val="00DD7494"/>
    <w:rsid w:val="00DF25E7"/>
    <w:rsid w:val="00DF5825"/>
    <w:rsid w:val="00E42A0E"/>
    <w:rsid w:val="00E42F27"/>
    <w:rsid w:val="00E73E43"/>
    <w:rsid w:val="00E755FA"/>
    <w:rsid w:val="00E81C67"/>
    <w:rsid w:val="00EB22FF"/>
    <w:rsid w:val="00EB51EE"/>
    <w:rsid w:val="00EB5729"/>
    <w:rsid w:val="00EC123C"/>
    <w:rsid w:val="00EC1E21"/>
    <w:rsid w:val="00ED1F16"/>
    <w:rsid w:val="00EF1FA5"/>
    <w:rsid w:val="00EF495F"/>
    <w:rsid w:val="00F11D8B"/>
    <w:rsid w:val="00F20DE6"/>
    <w:rsid w:val="00F35C5F"/>
    <w:rsid w:val="00F41801"/>
    <w:rsid w:val="00F4185C"/>
    <w:rsid w:val="00F42FEB"/>
    <w:rsid w:val="00F546D8"/>
    <w:rsid w:val="00F61381"/>
    <w:rsid w:val="00F71312"/>
    <w:rsid w:val="00F81AC1"/>
    <w:rsid w:val="00F9426F"/>
    <w:rsid w:val="00FB48E9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  <o:rules v:ext="edit">
        <o:r id="V:Rule1" type="callout" idref="#_x0000_s1034"/>
        <o:r id="V:Rule2" type="callout" idref="#_x0000_s1033"/>
        <o:r id="V:Rule3" type="callout" idref="#_x0000_s1031"/>
        <o:r id="V:Rule4" type="callout" idref="#_x0000_s1030"/>
        <o:r id="V:Rule5" type="callout" idref="#_x0000_s1029"/>
        <o:r id="V:Rule6" type="connector" idref="#_x0000_s1046"/>
        <o:r id="V:Rule7" type="connector" idref="#_x0000_s1044"/>
        <o:r id="V:Rule8" type="connector" idref="#_x0000_s1048"/>
        <o:r id="V:Rule9" type="connector" idref="#_x0000_s1050"/>
        <o:r id="V:Rule10" type="connector" idref="#_x0000_s1053"/>
      </o:rules>
    </o:shapelayout>
  </w:shapeDefaults>
  <w:decimalSymbol w:val=","/>
  <w:listSeparator w:val=";"/>
  <w14:docId w14:val="123FD8A3"/>
  <w15:docId w15:val="{1DC68F33-D2C2-4A49-8D54-7EF1C4DEB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AE0B32"/>
    <w:pPr>
      <w:keepNext/>
      <w:keepLines/>
      <w:spacing w:after="240" w:line="276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AE0B3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A77962-C356-4A51-BE34-35CE6AC12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Hp</cp:lastModifiedBy>
  <cp:revision>6</cp:revision>
  <dcterms:created xsi:type="dcterms:W3CDTF">2020-12-23T06:23:00Z</dcterms:created>
  <dcterms:modified xsi:type="dcterms:W3CDTF">2020-12-27T18:29:00Z</dcterms:modified>
</cp:coreProperties>
</file>